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26.jpg" ContentType="image/jpeg"/>
  <Override PartName="/word/media/rId44.jpg" ContentType="image/jpe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противодействие-угрозе-терроризма"/>
    <w:p>
      <w:pPr>
        <w:pStyle w:val="Heading3"/>
      </w:pPr>
      <w:r>
        <w:t xml:space="preserve">Противодействие угрозе терроризма</w:t>
      </w:r>
    </w:p>
    <w:p>
      <w:pPr>
        <w:pStyle w:val="FirstParagraph"/>
      </w:pPr>
      <w:r>
        <w:t xml:space="preserve">30.12.2016</w:t>
      </w:r>
    </w:p>
    <w:p>
      <w:pPr>
        <w:pStyle w:val="BodyText"/>
      </w:pPr>
      <w:r>
        <w:drawing>
          <wp:inline>
            <wp:extent cx="5334000" cy="753381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f62/2016_12_29-_18_page_0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ddb/2016_12_29-_18_page_0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651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9c9/2016_12_29-_18_page_10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5465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23f/2016_12_29-_18_page_1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6511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6e5/2016_12_29-_18_page_1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546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7bd/2016_12_29-_18_page_1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6511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826/2016_12_29-_18_page_1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5465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123/2016_12_29-_18_page_1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c82/2016_12_29-_18_page_1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47">
        <w:r>
          <w:rPr>
            <w:rStyle w:val="Hyperlink"/>
          </w:rPr>
          <w:t xml:space="preserve">http://yakimanka.mos.ru/safety-and-security/police/detail/4567341.html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Управа района Якиманка города Москвы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26" Target="media/rId26.jpg" /><Relationship Type="http://schemas.openxmlformats.org/officeDocument/2006/relationships/image" Id="rId44" Target="media/rId44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48" Target="http://yakimanka.mos.ru" TargetMode="External" /><Relationship Type="http://schemas.openxmlformats.org/officeDocument/2006/relationships/hyperlink" Id="rId47" Target="http://yakimanka.mos.ru/safety-and-security/police/detail/45673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yakimanka.mos.ru" TargetMode="External" /><Relationship Type="http://schemas.openxmlformats.org/officeDocument/2006/relationships/hyperlink" Id="rId47" Target="http://yakimanka.mos.ru/safety-and-security/police/detail/45673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3:55:43Z</dcterms:created>
  <dcterms:modified xsi:type="dcterms:W3CDTF">2025-08-02T03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